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c6ac1c</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549df5d0-9b2f-4fb9-8d47-0045a74b6936"/>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7bbfc5c3-cfc8-4b40-8163-780cf4f6a402"/>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4e2d9cca-922c-4aed-a811-49d5f34d5905"/>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c662adfc-b686-4794-91e5-91953c7b4724"/>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11d7a48f-0ebd-4f4a-8a85-01c45cb44921"/>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1f4809db-0e7e-420a-94de-12a968bf739c"/>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4:18:26Z</dcterms:created>
  <dcterms:modified xsi:type="dcterms:W3CDTF">2023-07-27T14: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